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F82024" w14:textId="109D414F" w:rsidR="00B31B3B" w:rsidRPr="00782993" w:rsidRDefault="00782993">
      <w:pPr>
        <w:rPr>
          <w:rStyle w:val="normaltextrun"/>
          <w:rFonts w:ascii="Calibri" w:hAnsi="Calibri" w:cs="Calibri"/>
          <w:color w:val="5A5A5A"/>
          <w:bdr w:val="none" w:sz="0" w:space="0" w:color="auto" w:frame="1"/>
        </w:rPr>
      </w:pPr>
      <w:r w:rsidRPr="00782993">
        <w:rPr>
          <w:rStyle w:val="normaltextrun"/>
          <w:rFonts w:ascii="Calibri" w:hAnsi="Calibri" w:cs="Calibri"/>
          <w:color w:val="5A5A5A"/>
          <w:bdr w:val="none" w:sz="0" w:space="0" w:color="auto" w:frame="1"/>
        </w:rPr>
        <w:t>Questions</w:t>
      </w:r>
    </w:p>
    <w:p w14:paraId="7BDF2B84" w14:textId="3C6FE572" w:rsidR="00782993" w:rsidRDefault="00782993" w:rsidP="00782993">
      <w:pPr>
        <w:pStyle w:val="ListParagraph"/>
        <w:numPr>
          <w:ilvl w:val="0"/>
          <w:numId w:val="1"/>
        </w:numPr>
        <w:rPr>
          <w:rStyle w:val="normaltextrun"/>
          <w:rFonts w:ascii="Calibri" w:hAnsi="Calibri" w:cs="Calibri"/>
          <w:color w:val="5A5A5A"/>
          <w:bdr w:val="none" w:sz="0" w:space="0" w:color="auto" w:frame="1"/>
        </w:rPr>
      </w:pPr>
      <w:r w:rsidRPr="00782993">
        <w:rPr>
          <w:rStyle w:val="normaltextrun"/>
          <w:rFonts w:ascii="Calibri" w:hAnsi="Calibri" w:cs="Calibri"/>
          <w:color w:val="5A5A5A"/>
          <w:bdr w:val="none" w:sz="0" w:space="0" w:color="auto" w:frame="1"/>
        </w:rPr>
        <w:t>What is fair trade?</w:t>
      </w:r>
    </w:p>
    <w:p w14:paraId="0D1F60D4" w14:textId="3D97E77C" w:rsidR="009A58CE" w:rsidRPr="009A58CE" w:rsidRDefault="009A58CE" w:rsidP="009A58CE">
      <w:pPr>
        <w:pStyle w:val="ListParagraph"/>
        <w:numPr>
          <w:ilvl w:val="1"/>
          <w:numId w:val="1"/>
        </w:numPr>
        <w:rPr>
          <w:rStyle w:val="normaltextrun"/>
          <w:rFonts w:ascii="Calibri" w:hAnsi="Calibri" w:cs="Calibri"/>
          <w:color w:val="5A5A5A"/>
          <w:bdr w:val="none" w:sz="0" w:space="0" w:color="auto" w:frame="1"/>
        </w:rPr>
      </w:pPr>
      <w:r>
        <w:rPr>
          <w:rFonts w:ascii="Calibri" w:hAnsi="Calibri" w:cs="Calibri"/>
          <w:color w:val="5A5A5A"/>
          <w:bdr w:val="none" w:sz="0" w:space="0" w:color="auto" w:frame="1"/>
        </w:rPr>
        <w:t>A</w:t>
      </w:r>
      <w:r w:rsidRPr="009A58CE">
        <w:rPr>
          <w:rFonts w:ascii="Calibri" w:hAnsi="Calibri" w:cs="Calibri"/>
          <w:color w:val="5A5A5A"/>
          <w:bdr w:val="none" w:sz="0" w:space="0" w:color="auto" w:frame="1"/>
        </w:rPr>
        <w:t>rrangement designed to help producers in developing countries</w:t>
      </w:r>
    </w:p>
    <w:p w14:paraId="441349A4" w14:textId="2E60CCA6" w:rsidR="00782993" w:rsidRPr="009A58CE" w:rsidRDefault="00782993" w:rsidP="00782993">
      <w:pPr>
        <w:pStyle w:val="ListParagraph"/>
        <w:numPr>
          <w:ilvl w:val="0"/>
          <w:numId w:val="1"/>
        </w:numPr>
        <w:rPr>
          <w:rStyle w:val="normaltextrun"/>
        </w:rPr>
      </w:pPr>
      <w:r w:rsidRPr="00782993">
        <w:rPr>
          <w:rStyle w:val="normaltextrun"/>
          <w:rFonts w:ascii="Calibri" w:hAnsi="Calibri" w:cs="Calibri"/>
          <w:color w:val="5A5A5A"/>
          <w:bdr w:val="none" w:sz="0" w:space="0" w:color="auto" w:frame="1"/>
        </w:rPr>
        <w:t xml:space="preserve">Name two networks of </w:t>
      </w:r>
      <w:r>
        <w:rPr>
          <w:rStyle w:val="normaltextrun"/>
          <w:rFonts w:ascii="Calibri" w:hAnsi="Calibri" w:cs="Calibri"/>
          <w:color w:val="5A5A5A"/>
          <w:bdr w:val="none" w:sz="0" w:space="0" w:color="auto" w:frame="1"/>
        </w:rPr>
        <w:t>“</w:t>
      </w:r>
      <w:r w:rsidRPr="00782993">
        <w:rPr>
          <w:rStyle w:val="normaltextrun"/>
          <w:rFonts w:ascii="Calibri" w:hAnsi="Calibri" w:cs="Calibri"/>
          <w:color w:val="5A5A5A"/>
          <w:bdr w:val="none" w:sz="0" w:space="0" w:color="auto" w:frame="1"/>
        </w:rPr>
        <w:t>FINE</w:t>
      </w:r>
      <w:r>
        <w:rPr>
          <w:rStyle w:val="normaltextrun"/>
          <w:rFonts w:ascii="Calibri" w:hAnsi="Calibri" w:cs="Calibri"/>
          <w:color w:val="5A5A5A"/>
          <w:bdr w:val="none" w:sz="0" w:space="0" w:color="auto" w:frame="1"/>
        </w:rPr>
        <w:t>”</w:t>
      </w:r>
    </w:p>
    <w:p w14:paraId="59DD99BA" w14:textId="03FA8293" w:rsidR="009A58CE" w:rsidRDefault="009A58CE" w:rsidP="009A58CE">
      <w:pPr>
        <w:pStyle w:val="ListParagraph"/>
        <w:numPr>
          <w:ilvl w:val="1"/>
          <w:numId w:val="1"/>
        </w:numPr>
      </w:pPr>
      <w:r w:rsidRPr="009A58CE">
        <w:t>Network of European Worldshops</w:t>
      </w:r>
      <w:r>
        <w:t xml:space="preserve"> (NEWS!)</w:t>
      </w:r>
    </w:p>
    <w:p w14:paraId="5623FE6E" w14:textId="6C85C55E" w:rsidR="009A58CE" w:rsidRPr="00782993" w:rsidRDefault="009A58CE" w:rsidP="009A58CE">
      <w:pPr>
        <w:pStyle w:val="ListParagraph"/>
        <w:numPr>
          <w:ilvl w:val="1"/>
          <w:numId w:val="1"/>
        </w:numPr>
        <w:rPr>
          <w:rStyle w:val="normaltextrun"/>
        </w:rPr>
      </w:pPr>
      <w:r w:rsidRPr="009A58CE">
        <w:t>European Fair Trade Association (EFTA)</w:t>
      </w:r>
    </w:p>
    <w:p w14:paraId="46118A91" w14:textId="1A25CDD7" w:rsidR="00782993" w:rsidRPr="0040607C" w:rsidRDefault="00782993" w:rsidP="00782993">
      <w:pPr>
        <w:pStyle w:val="ListParagraph"/>
        <w:numPr>
          <w:ilvl w:val="0"/>
          <w:numId w:val="1"/>
        </w:numPr>
        <w:rPr>
          <w:rStyle w:val="normaltextrun"/>
        </w:rPr>
      </w:pPr>
      <w:r>
        <w:rPr>
          <w:rStyle w:val="normaltextrun"/>
          <w:rFonts w:ascii="Calibri" w:hAnsi="Calibri" w:cs="Calibri"/>
          <w:color w:val="5A5A5A"/>
          <w:bdr w:val="none" w:sz="0" w:space="0" w:color="auto" w:frame="1"/>
        </w:rPr>
        <w:t>What does fair trade do?</w:t>
      </w:r>
    </w:p>
    <w:p w14:paraId="11E6A448" w14:textId="046C09F8" w:rsidR="00923FF6" w:rsidRDefault="00923FF6" w:rsidP="0040607C">
      <w:pPr>
        <w:pStyle w:val="ListParagraph"/>
        <w:numPr>
          <w:ilvl w:val="1"/>
          <w:numId w:val="1"/>
        </w:numPr>
      </w:pPr>
      <w:r>
        <w:t>Higher prices equal more income for exporters</w:t>
      </w:r>
    </w:p>
    <w:p w14:paraId="0FF6CF19" w14:textId="007AC277" w:rsidR="009A58CE" w:rsidRPr="00782993" w:rsidRDefault="009A58CE" w:rsidP="00187EC3">
      <w:pPr>
        <w:pStyle w:val="ListParagraph"/>
        <w:numPr>
          <w:ilvl w:val="1"/>
          <w:numId w:val="1"/>
        </w:numPr>
        <w:rPr>
          <w:rStyle w:val="normaltextrun"/>
        </w:rPr>
      </w:pPr>
      <w:r w:rsidRPr="009A58CE">
        <w:t>Improve social and environmental standards</w:t>
      </w:r>
    </w:p>
    <w:p w14:paraId="3625EBCC" w14:textId="0082F2FA" w:rsidR="0040607C" w:rsidRPr="009A58CE" w:rsidRDefault="00782993" w:rsidP="00187EC3">
      <w:pPr>
        <w:pStyle w:val="ListParagraph"/>
        <w:numPr>
          <w:ilvl w:val="0"/>
          <w:numId w:val="1"/>
        </w:numPr>
      </w:pPr>
      <w:r>
        <w:rPr>
          <w:rStyle w:val="normaltextrun"/>
          <w:rFonts w:ascii="Calibri" w:hAnsi="Calibri" w:cs="Calibri"/>
          <w:color w:val="5A5A5A"/>
          <w:bdr w:val="none" w:sz="0" w:space="0" w:color="auto" w:frame="1"/>
        </w:rPr>
        <w:t>Name two principles of fair trade</w:t>
      </w:r>
    </w:p>
    <w:p w14:paraId="5A865B4D" w14:textId="3AB00696" w:rsidR="0040607C" w:rsidRPr="004300BF" w:rsidRDefault="0040607C" w:rsidP="00187EC3">
      <w:pPr>
        <w:pStyle w:val="ListParagraph"/>
        <w:numPr>
          <w:ilvl w:val="1"/>
          <w:numId w:val="1"/>
        </w:numPr>
        <w:rPr>
          <w:strike/>
        </w:rPr>
      </w:pPr>
      <w:r w:rsidRPr="009A58CE">
        <w:t>Health &amp; Safety</w:t>
      </w:r>
    </w:p>
    <w:p w14:paraId="37061C23" w14:textId="0DF97C73" w:rsidR="0040607C" w:rsidRPr="009A58CE" w:rsidRDefault="0040607C" w:rsidP="00187EC3">
      <w:pPr>
        <w:pStyle w:val="ListParagraph"/>
        <w:numPr>
          <w:ilvl w:val="1"/>
          <w:numId w:val="1"/>
        </w:numPr>
      </w:pPr>
      <w:r w:rsidRPr="009A58CE">
        <w:t>Fair Price</w:t>
      </w:r>
    </w:p>
    <w:p w14:paraId="5FDF4310" w14:textId="77777777" w:rsidR="0040607C" w:rsidRDefault="00782993" w:rsidP="00196408">
      <w:pPr>
        <w:pStyle w:val="ListParagraph"/>
        <w:numPr>
          <w:ilvl w:val="0"/>
          <w:numId w:val="1"/>
        </w:numPr>
      </w:pPr>
      <w:r>
        <w:t xml:space="preserve">How many percent of coffee farmers sell their coffee at prices under the </w:t>
      </w:r>
      <w:r w:rsidR="00236E69" w:rsidRPr="00236E69">
        <w:t>cost of production</w:t>
      </w:r>
      <w:r w:rsidR="00236E69">
        <w:t>?</w:t>
      </w:r>
    </w:p>
    <w:p w14:paraId="42B4FEDC" w14:textId="10E8AAF2" w:rsidR="00196408" w:rsidRPr="00782993" w:rsidRDefault="00187EC3" w:rsidP="0040607C">
      <w:pPr>
        <w:pStyle w:val="ListParagraph"/>
        <w:numPr>
          <w:ilvl w:val="1"/>
          <w:numId w:val="1"/>
        </w:numPr>
      </w:pPr>
      <w:r>
        <w:t>~61%</w:t>
      </w:r>
    </w:p>
    <w:sectPr w:rsidR="00196408" w:rsidRPr="00782993" w:rsidSect="00AA1249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C414C07"/>
    <w:multiLevelType w:val="hybridMultilevel"/>
    <w:tmpl w:val="F7D2C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yBCIjIyMDM0MTYyUdpeDU4uLM/DyQAsNaAKAiBussAAAA"/>
  </w:docVars>
  <w:rsids>
    <w:rsidRoot w:val="00782993"/>
    <w:rsid w:val="00187EC3"/>
    <w:rsid w:val="00196408"/>
    <w:rsid w:val="00236E69"/>
    <w:rsid w:val="0040607C"/>
    <w:rsid w:val="00425CC7"/>
    <w:rsid w:val="004300BF"/>
    <w:rsid w:val="00782993"/>
    <w:rsid w:val="00923FF6"/>
    <w:rsid w:val="009A58CE"/>
    <w:rsid w:val="00AA1249"/>
    <w:rsid w:val="00B31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0F276"/>
  <w15:chartTrackingRefBased/>
  <w15:docId w15:val="{070D0FA0-4F12-4774-8CEF-A95102F215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00782993"/>
  </w:style>
  <w:style w:type="paragraph" w:styleId="ListParagraph">
    <w:name w:val="List Paragraph"/>
    <w:basedOn w:val="Normal"/>
    <w:uiPriority w:val="34"/>
    <w:qFormat/>
    <w:rsid w:val="007829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94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224811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4</Words>
  <Characters>408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RNGRUBER Christian, 5BHIF</dc:creator>
  <cp:keywords/>
  <dc:description/>
  <cp:lastModifiedBy>Loris Tomassetti</cp:lastModifiedBy>
  <cp:revision>11</cp:revision>
  <dcterms:created xsi:type="dcterms:W3CDTF">2020-12-01T07:10:00Z</dcterms:created>
  <dcterms:modified xsi:type="dcterms:W3CDTF">2020-12-01T10:15:00Z</dcterms:modified>
</cp:coreProperties>
</file>